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02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713"/>
        <w:gridCol w:w="1918"/>
        <w:gridCol w:w="2090"/>
        <w:gridCol w:w="2090"/>
        <w:gridCol w:w="2090"/>
        <w:gridCol w:w="1999"/>
        <w:gridCol w:w="2127"/>
      </w:tblGrid>
      <w:tr w:rsidR="009E311D" w:rsidRPr="009E311D" w14:paraId="6E1DBBA7" w14:textId="77777777" w:rsidTr="00937057">
        <w:trPr>
          <w:trHeight w:val="276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937057">
        <w:trPr>
          <w:trHeight w:val="309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937057">
        <w:trPr>
          <w:trHeight w:val="221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3B0D5" w14:textId="77777777" w:rsidR="009E311D" w:rsidRPr="009C654E" w:rsidRDefault="009E311D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937057">
        <w:trPr>
          <w:trHeight w:val="663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0E0C41C0" w:rsidR="009E311D" w:rsidRPr="006066A3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Волейбол</w:t>
            </w:r>
          </w:p>
        </w:tc>
      </w:tr>
      <w:tr w:rsidR="009E311D" w:rsidRPr="009E311D" w14:paraId="3DEC350D" w14:textId="77777777" w:rsidTr="00937057">
        <w:trPr>
          <w:trHeight w:val="478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29BB42C5" w:rsidR="009E311D" w:rsidRPr="0034007A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Гл. ас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р Колев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и гл. ас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Мина Антонова</w:t>
            </w:r>
          </w:p>
        </w:tc>
      </w:tr>
      <w:tr w:rsidR="009E311D" w:rsidRPr="009E311D" w14:paraId="306AD78D" w14:textId="77777777" w:rsidTr="00937057">
        <w:trPr>
          <w:trHeight w:val="443"/>
          <w:jc w:val="center"/>
        </w:trPr>
        <w:tc>
          <w:tcPr>
            <w:tcW w:w="140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C1B2A" w14:textId="3425CBD7" w:rsidR="009E311D" w:rsidRPr="009E311D" w:rsidRDefault="00C743E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9D469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9D469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4D5B6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937057">
        <w:trPr>
          <w:trHeight w:val="307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2C87FAC" w:rsidR="009E311D" w:rsidRPr="006066A3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7854A23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517A645D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84F93D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6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839BA49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EDCA932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2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FE1D4B" w14:textId="3E87CA19" w:rsidR="002439B2" w:rsidRPr="00784ADC" w:rsidRDefault="00136D2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34A1ACC0" w14:textId="0BAF5207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AF8C61" w14:textId="77670BCE" w:rsidR="002439B2" w:rsidRPr="00784ADC" w:rsidRDefault="00136D2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396D2016" w14:textId="3A025CD1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86854" w14:textId="0569B405" w:rsidR="00C14B25" w:rsidRPr="00784ADC" w:rsidRDefault="00136D2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3247CA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2A74B9C5" w14:textId="667F478A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CA21C0" w14:textId="77777777" w:rsidR="008662D2" w:rsidRPr="008662D2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хон. пр. Кристиян</w:t>
            </w:r>
          </w:p>
          <w:p w14:paraId="5B0782DF" w14:textId="0E7D85D0" w:rsidR="00734044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Киряков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8A9D32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4A3489B7" w14:textId="73BD535D" w:rsidR="00734044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жени/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94101D" w14:textId="7A8D950F" w:rsidR="00734044" w:rsidRPr="00382697" w:rsidRDefault="00734044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954F07" w:rsidRPr="009E311D" w14:paraId="7C19AA23" w14:textId="77777777" w:rsidTr="00372904">
        <w:trPr>
          <w:trHeight w:val="659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782486" w14:textId="77777777" w:rsidR="00F779B2" w:rsidRDefault="00820B9A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</w:t>
            </w:r>
            <w:r w:rsidR="002A5984"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 xml:space="preserve">он. пр. </w:t>
            </w:r>
            <w:r w:rsidR="008662D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юбомира</w:t>
            </w:r>
          </w:p>
          <w:p w14:paraId="4D93912E" w14:textId="0D1FDADA" w:rsidR="008662D2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943A97" w14:textId="77777777" w:rsidR="008662D2" w:rsidRPr="008662D2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он. пр. Любомира</w:t>
            </w:r>
          </w:p>
          <w:p w14:paraId="31356243" w14:textId="5F98A62B" w:rsidR="00954F07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68DE61" w14:textId="77777777" w:rsidR="008662D2" w:rsidRPr="008662D2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он. пр. Любомира</w:t>
            </w:r>
          </w:p>
          <w:p w14:paraId="680761EE" w14:textId="33281CC9" w:rsidR="00954F07" w:rsidRPr="00784ADC" w:rsidRDefault="008662D2" w:rsidP="00866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8662D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44CD23" w14:textId="6CE14EA6" w:rsidR="00954F07" w:rsidRPr="00784ADC" w:rsidRDefault="00954F07" w:rsidP="00B052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7EA436" w14:textId="64AF7802" w:rsidR="00954F07" w:rsidRPr="00784ADC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6E860F" w14:textId="77777777" w:rsidR="00954F07" w:rsidRPr="00382697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D551B9" w:rsidRPr="009E311D" w14:paraId="37735DAB" w14:textId="77777777" w:rsidTr="00D725BC">
        <w:trPr>
          <w:trHeight w:val="658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FD7C67" w14:textId="77777777" w:rsidR="00BB46E1" w:rsidRPr="00BB46E1" w:rsidRDefault="00BB46E1" w:rsidP="00BB46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BB46E1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хон. пр. Кристиян</w:t>
            </w:r>
          </w:p>
          <w:p w14:paraId="5F6AC095" w14:textId="419A5662" w:rsidR="00D551B9" w:rsidRPr="000138C2" w:rsidRDefault="00BB46E1" w:rsidP="00BB46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BB46E1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Киряко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5E764F" w14:textId="70F6FFF8" w:rsidR="00D551B9" w:rsidRPr="000138C2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0138C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. ас. Петър</w:t>
            </w:r>
          </w:p>
          <w:p w14:paraId="1D6AF11E" w14:textId="1CED7823" w:rsidR="00D551B9" w:rsidRPr="000138C2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78E95D" w14:textId="77777777" w:rsidR="00586BD1" w:rsidRDefault="00820B9A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г</w:t>
            </w:r>
            <w:r w:rsidR="00D551B9" w:rsidRPr="00136D2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. ас. Петър</w:t>
            </w:r>
          </w:p>
          <w:p w14:paraId="2AB0CF56" w14:textId="5CD88BD2" w:rsidR="00D551B9" w:rsidRPr="00136D29" w:rsidRDefault="00D551B9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36D2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38234D" w14:textId="77777777" w:rsidR="00BB46E1" w:rsidRPr="00BB46E1" w:rsidRDefault="00BB46E1" w:rsidP="00BB46E1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BB46E1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гл. ас. Петър</w:t>
            </w:r>
          </w:p>
          <w:p w14:paraId="5C0EDC00" w14:textId="23AF1AAA" w:rsidR="00D551B9" w:rsidRPr="00136D29" w:rsidRDefault="00BB46E1" w:rsidP="00BB46E1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BB46E1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Колев</w:t>
            </w: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1AC9F6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389BF" w14:textId="5FA1DBB2" w:rsidR="00685B08" w:rsidRPr="000138C2" w:rsidRDefault="00685B08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21:00 </w:t>
            </w:r>
            <w:r w:rsidR="000138C2"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–</w:t>
            </w: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</w:t>
            </w:r>
            <w:r w:rsidR="000138C2"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22:30</w:t>
            </w:r>
          </w:p>
          <w:p w14:paraId="62E5C760" w14:textId="249C569D" w:rsidR="005A78C7" w:rsidRPr="000138C2" w:rsidRDefault="005A78C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3BC2B3AA" w14:textId="241E9A73" w:rsidR="00D551B9" w:rsidRPr="00382697" w:rsidRDefault="005A78C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  <w:r w:rsidRP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мъже/</w:t>
            </w:r>
          </w:p>
        </w:tc>
      </w:tr>
      <w:tr w:rsidR="00D551B9" w:rsidRPr="009E311D" w14:paraId="0F1F641A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2F529A4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ED6864" w14:textId="434DABF7" w:rsidR="00474E24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47B79985" w14:textId="55DEC9B8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E752DF" w14:textId="294AC790" w:rsidR="00474E24" w:rsidRPr="00784ADC" w:rsidRDefault="00820B9A" w:rsidP="00474E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698960E6" w14:textId="7DA6B7D5" w:rsidR="00D551B9" w:rsidRPr="00784ADC" w:rsidRDefault="00D551B9" w:rsidP="00474E2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DF9093" w14:textId="2B284EC0" w:rsidR="002439B2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л. ас. Мина</w:t>
            </w:r>
          </w:p>
          <w:p w14:paraId="565752BC" w14:textId="02B5D601" w:rsidR="00D551B9" w:rsidRPr="00784ADC" w:rsidRDefault="00D551B9" w:rsidP="004218D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8CB2A" w14:textId="77777777" w:rsidR="008662D2" w:rsidRPr="008662D2" w:rsidRDefault="008662D2" w:rsidP="001B0BD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662D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хон. пр. Кристиян</w:t>
            </w:r>
          </w:p>
          <w:p w14:paraId="6F0DE7D0" w14:textId="05A70931" w:rsidR="00D551B9" w:rsidRPr="00784ADC" w:rsidRDefault="008662D2" w:rsidP="001B0BD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62D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Киряков</w:t>
            </w: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340C93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0382F786" w14:textId="04D32B90" w:rsidR="00D551B9" w:rsidRPr="00784ADC" w:rsidRDefault="00D551B9" w:rsidP="004218DD">
            <w:pPr>
              <w:spacing w:after="0"/>
              <w:jc w:val="center"/>
              <w:rPr>
                <w:bCs/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жени/</w:t>
            </w: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5E84F4" w14:textId="4517E8D2" w:rsidR="00D551B9" w:rsidRPr="00382697" w:rsidRDefault="00D551B9" w:rsidP="004218DD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</w:tr>
      <w:tr w:rsidR="00D551B9" w:rsidRPr="009E311D" w14:paraId="49774A9E" w14:textId="77777777" w:rsidTr="00937057">
        <w:trPr>
          <w:trHeight w:val="663"/>
          <w:jc w:val="center"/>
        </w:trPr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8BC0FD" w14:textId="77777777" w:rsidR="00B92E95" w:rsidRPr="00B92E95" w:rsidRDefault="00B92E95" w:rsidP="00B9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B92E95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л. ас. Петър</w:t>
            </w:r>
          </w:p>
          <w:p w14:paraId="119C9040" w14:textId="3977561E" w:rsidR="00D551B9" w:rsidRPr="00784ADC" w:rsidRDefault="00B92E95" w:rsidP="00B9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B92E95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C927AC" w14:textId="1BC759E6" w:rsidR="00D551B9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. ас. Петър</w:t>
            </w:r>
          </w:p>
          <w:p w14:paraId="3E56AB36" w14:textId="2D4DABEB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4BA58A" w14:textId="5FE637E7" w:rsidR="00D551B9" w:rsidRPr="00784ADC" w:rsidRDefault="00820B9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. ас. Петър</w:t>
            </w:r>
          </w:p>
          <w:p w14:paraId="1DF306CB" w14:textId="76521DBC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585ADD" w14:textId="021BDDFD" w:rsidR="00D551B9" w:rsidRPr="00784ADC" w:rsidRDefault="00D551B9" w:rsidP="002D1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AA1C5F" w14:textId="6EB291CC" w:rsidR="00AE5EAE" w:rsidRDefault="00AE5EAE" w:rsidP="005968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7:00</w:t>
            </w:r>
            <w:r w:rsidR="000138C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18:30</w:t>
            </w:r>
          </w:p>
          <w:p w14:paraId="7ED6880F" w14:textId="09CFF9AD" w:rsidR="00596891" w:rsidRPr="00596891" w:rsidRDefault="00596891" w:rsidP="005968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59689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4BA27DD7" w14:textId="072E9646" w:rsidR="00D551B9" w:rsidRPr="00784ADC" w:rsidRDefault="00596891" w:rsidP="005968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59689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мъже/</w:t>
            </w: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C28BBB" w14:textId="71ACFA50" w:rsidR="00D551B9" w:rsidRPr="00382697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cyan"/>
                <w:lang w:eastAsia="bg-BG"/>
              </w:rPr>
            </w:pPr>
          </w:p>
        </w:tc>
      </w:tr>
      <w:tr w:rsidR="00D551B9" w:rsidRPr="009E311D" w14:paraId="2365923D" w14:textId="77777777" w:rsidTr="00937057">
        <w:trPr>
          <w:trHeight w:val="2453"/>
          <w:jc w:val="center"/>
        </w:trPr>
        <w:tc>
          <w:tcPr>
            <w:tcW w:w="14027" w:type="dxa"/>
            <w:gridSpan w:val="7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60162A5" w14:textId="77777777" w:rsidR="00742539" w:rsidRPr="009827DC" w:rsidRDefault="0074253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bg-BG"/>
              </w:rPr>
            </w:pPr>
          </w:p>
          <w:p w14:paraId="084509D5" w14:textId="77777777" w:rsidR="001F5213" w:rsidRPr="009827DC" w:rsidRDefault="001F5213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bg-BG"/>
              </w:rPr>
            </w:pPr>
          </w:p>
          <w:p w14:paraId="65CD59CD" w14:textId="78AC6253" w:rsidR="00D551B9" w:rsidRPr="005A78C7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eastAsia="bg-BG"/>
              </w:rPr>
            </w:pPr>
            <w:r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Заниманията се провеждат </w:t>
            </w:r>
            <w:r w:rsidR="005A78C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в 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салон 1 на Б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иологически факултет;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 xml:space="preserve"> бул. „Драган Цанков“ </w:t>
            </w:r>
            <w:r w:rsidR="00166BA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№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8</w:t>
            </w:r>
          </w:p>
          <w:p w14:paraId="7B13684F" w14:textId="77777777" w:rsidR="00D551B9" w:rsidRPr="008F0ED4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58"/>
              <w:gridCol w:w="2434"/>
              <w:gridCol w:w="2577"/>
            </w:tblGrid>
            <w:tr w:rsidR="00D551B9" w:rsidRPr="00520F77" w14:paraId="3DE612B9" w14:textId="77777777" w:rsidTr="00937057">
              <w:trPr>
                <w:trHeight w:val="25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77777777" w:rsidR="00D551B9" w:rsidRPr="00520F77" w:rsidRDefault="00D551B9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7777777" w:rsidR="00D551B9" w:rsidRPr="00520F77" w:rsidRDefault="00D551B9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3AD9984A" w:rsidR="00D551B9" w:rsidRPr="00520F77" w:rsidRDefault="008F2AA3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Ф</w:t>
                  </w:r>
                </w:p>
              </w:tc>
            </w:tr>
            <w:tr w:rsidR="00D551B9" w:rsidRPr="00520F77" w14:paraId="12587410" w14:textId="77777777" w:rsidTr="00937057">
              <w:trPr>
                <w:trHeight w:val="26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394D07E3" w:rsidR="00D551B9" w:rsidRPr="000138C2" w:rsidRDefault="005A78C7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гл</w:t>
                  </w:r>
                  <w:r w:rsidR="002B69F8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 ас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. д-р </w:t>
                  </w:r>
                  <w:r w:rsidR="002B69F8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етър Колев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0FD4BFC3" w:rsidR="00D551B9" w:rsidRPr="000138C2" w:rsidRDefault="003F0B1F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B90022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14AA7058" w:rsidR="00D551B9" w:rsidRPr="000138C2" w:rsidRDefault="000E7B0A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етък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775D4F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8F2AA3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5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3328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 w:rsidRPr="000138C2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</w:tr>
            <w:tr w:rsidR="00D551B9" w:rsidRPr="00520F77" w14:paraId="416120FF" w14:textId="77777777" w:rsidTr="00937057">
              <w:trPr>
                <w:trHeight w:val="253"/>
              </w:trPr>
              <w:tc>
                <w:tcPr>
                  <w:tcW w:w="2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36234069" w:rsidR="00D551B9" w:rsidRPr="00520F77" w:rsidRDefault="00D551B9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гл. ас. д-р 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Мина Антонова</w:t>
                  </w: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7647F54C" w:rsidR="00D551B9" w:rsidRPr="00520F77" w:rsidRDefault="002B69F8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5450B98B" w:rsidR="00D551B9" w:rsidRPr="00520F77" w:rsidRDefault="00D551B9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онеделник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9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756D6D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</w:tr>
          </w:tbl>
          <w:p w14:paraId="04420BFA" w14:textId="77777777" w:rsidR="002F59E5" w:rsidRDefault="002F59E5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2EA510C5" w14:textId="04C7E8FE" w:rsidR="00D551B9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512C693" w14:textId="5A95E1A1" w:rsidR="00D551B9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/проф. </w:t>
            </w:r>
            <w:r w:rsidR="005520A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Георги Игнатов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/</w:t>
            </w:r>
          </w:p>
          <w:p w14:paraId="7E6FD5AF" w14:textId="6469E255" w:rsidR="00D551B9" w:rsidRPr="009E311D" w:rsidRDefault="00D551B9" w:rsidP="008F2AA3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3DC68A32" w14:textId="77777777" w:rsidR="002B69F8" w:rsidRDefault="002B69F8" w:rsidP="008F0ED4"/>
    <w:sectPr w:rsidR="002B69F8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1204E"/>
    <w:rsid w:val="000138C2"/>
    <w:rsid w:val="00031FE1"/>
    <w:rsid w:val="00040704"/>
    <w:rsid w:val="00055C39"/>
    <w:rsid w:val="000852EF"/>
    <w:rsid w:val="0009489B"/>
    <w:rsid w:val="000A42EA"/>
    <w:rsid w:val="000C4259"/>
    <w:rsid w:val="000E7B0A"/>
    <w:rsid w:val="000E7BC7"/>
    <w:rsid w:val="00124168"/>
    <w:rsid w:val="00135511"/>
    <w:rsid w:val="00136D29"/>
    <w:rsid w:val="00140242"/>
    <w:rsid w:val="0015498A"/>
    <w:rsid w:val="00166BA9"/>
    <w:rsid w:val="0017295B"/>
    <w:rsid w:val="00180020"/>
    <w:rsid w:val="001850BA"/>
    <w:rsid w:val="00194E4C"/>
    <w:rsid w:val="00194FDF"/>
    <w:rsid w:val="001953E8"/>
    <w:rsid w:val="001B0BD1"/>
    <w:rsid w:val="001B6377"/>
    <w:rsid w:val="001E0956"/>
    <w:rsid w:val="001F0CA3"/>
    <w:rsid w:val="001F4D9D"/>
    <w:rsid w:val="001F5213"/>
    <w:rsid w:val="001F74CF"/>
    <w:rsid w:val="00220E2F"/>
    <w:rsid w:val="002300BF"/>
    <w:rsid w:val="002312D6"/>
    <w:rsid w:val="002439B2"/>
    <w:rsid w:val="00256EFC"/>
    <w:rsid w:val="00266F33"/>
    <w:rsid w:val="00275250"/>
    <w:rsid w:val="002A192F"/>
    <w:rsid w:val="002A5984"/>
    <w:rsid w:val="002B69F8"/>
    <w:rsid w:val="002C3141"/>
    <w:rsid w:val="002D1A7E"/>
    <w:rsid w:val="002F59E5"/>
    <w:rsid w:val="00314AB1"/>
    <w:rsid w:val="003247CA"/>
    <w:rsid w:val="003328BD"/>
    <w:rsid w:val="0033335F"/>
    <w:rsid w:val="0033598B"/>
    <w:rsid w:val="0034007A"/>
    <w:rsid w:val="00360061"/>
    <w:rsid w:val="00372904"/>
    <w:rsid w:val="003778AB"/>
    <w:rsid w:val="00382697"/>
    <w:rsid w:val="003A7960"/>
    <w:rsid w:val="003D7DD5"/>
    <w:rsid w:val="003F0B1F"/>
    <w:rsid w:val="004038FB"/>
    <w:rsid w:val="004121CF"/>
    <w:rsid w:val="00414896"/>
    <w:rsid w:val="004218DD"/>
    <w:rsid w:val="00426583"/>
    <w:rsid w:val="00456A61"/>
    <w:rsid w:val="00467D55"/>
    <w:rsid w:val="00474E24"/>
    <w:rsid w:val="004758F5"/>
    <w:rsid w:val="004D4450"/>
    <w:rsid w:val="004D5B6E"/>
    <w:rsid w:val="004D60B2"/>
    <w:rsid w:val="005164DC"/>
    <w:rsid w:val="00533047"/>
    <w:rsid w:val="00534D15"/>
    <w:rsid w:val="00543C0C"/>
    <w:rsid w:val="005520A3"/>
    <w:rsid w:val="00586BD1"/>
    <w:rsid w:val="00596891"/>
    <w:rsid w:val="005A0BE2"/>
    <w:rsid w:val="005A78C7"/>
    <w:rsid w:val="006066A3"/>
    <w:rsid w:val="00607B82"/>
    <w:rsid w:val="00610F2A"/>
    <w:rsid w:val="006259B9"/>
    <w:rsid w:val="0067709C"/>
    <w:rsid w:val="00680722"/>
    <w:rsid w:val="00685B08"/>
    <w:rsid w:val="006B06F6"/>
    <w:rsid w:val="006B513B"/>
    <w:rsid w:val="006D4967"/>
    <w:rsid w:val="006F7EAA"/>
    <w:rsid w:val="00702ED6"/>
    <w:rsid w:val="007212F0"/>
    <w:rsid w:val="00731D6F"/>
    <w:rsid w:val="00734044"/>
    <w:rsid w:val="00736175"/>
    <w:rsid w:val="00742539"/>
    <w:rsid w:val="0074476B"/>
    <w:rsid w:val="007478FC"/>
    <w:rsid w:val="00756D6D"/>
    <w:rsid w:val="0076319A"/>
    <w:rsid w:val="007657E6"/>
    <w:rsid w:val="0077328A"/>
    <w:rsid w:val="00775D4F"/>
    <w:rsid w:val="00780064"/>
    <w:rsid w:val="00784ADC"/>
    <w:rsid w:val="007C094E"/>
    <w:rsid w:val="007D51F8"/>
    <w:rsid w:val="007F0D0B"/>
    <w:rsid w:val="00803641"/>
    <w:rsid w:val="00806CD8"/>
    <w:rsid w:val="00820B9A"/>
    <w:rsid w:val="00826E56"/>
    <w:rsid w:val="00841D99"/>
    <w:rsid w:val="00850137"/>
    <w:rsid w:val="00853892"/>
    <w:rsid w:val="008662D2"/>
    <w:rsid w:val="00887416"/>
    <w:rsid w:val="008A0960"/>
    <w:rsid w:val="008A1F2F"/>
    <w:rsid w:val="008C38CF"/>
    <w:rsid w:val="008C777F"/>
    <w:rsid w:val="008F0ED4"/>
    <w:rsid w:val="008F2AA3"/>
    <w:rsid w:val="008F6259"/>
    <w:rsid w:val="00922195"/>
    <w:rsid w:val="00937057"/>
    <w:rsid w:val="00947E83"/>
    <w:rsid w:val="00954F07"/>
    <w:rsid w:val="009617EB"/>
    <w:rsid w:val="009827DC"/>
    <w:rsid w:val="00995C69"/>
    <w:rsid w:val="00995D11"/>
    <w:rsid w:val="009C654E"/>
    <w:rsid w:val="009D4691"/>
    <w:rsid w:val="009D59A6"/>
    <w:rsid w:val="009E311D"/>
    <w:rsid w:val="009E5E77"/>
    <w:rsid w:val="00A327A1"/>
    <w:rsid w:val="00A47BE2"/>
    <w:rsid w:val="00A73E85"/>
    <w:rsid w:val="00A961BB"/>
    <w:rsid w:val="00AB25B6"/>
    <w:rsid w:val="00AC612B"/>
    <w:rsid w:val="00AE5EAE"/>
    <w:rsid w:val="00AF58EA"/>
    <w:rsid w:val="00B052B5"/>
    <w:rsid w:val="00B12BAF"/>
    <w:rsid w:val="00B45CF7"/>
    <w:rsid w:val="00B55333"/>
    <w:rsid w:val="00B55D7E"/>
    <w:rsid w:val="00B70B76"/>
    <w:rsid w:val="00B90022"/>
    <w:rsid w:val="00B92E95"/>
    <w:rsid w:val="00BA625C"/>
    <w:rsid w:val="00BB46E1"/>
    <w:rsid w:val="00BB7821"/>
    <w:rsid w:val="00BC5774"/>
    <w:rsid w:val="00C036FE"/>
    <w:rsid w:val="00C14B25"/>
    <w:rsid w:val="00C54BBD"/>
    <w:rsid w:val="00C743EA"/>
    <w:rsid w:val="00C95757"/>
    <w:rsid w:val="00CC31A2"/>
    <w:rsid w:val="00CF6B11"/>
    <w:rsid w:val="00D14B1F"/>
    <w:rsid w:val="00D22A79"/>
    <w:rsid w:val="00D551B9"/>
    <w:rsid w:val="00D725BC"/>
    <w:rsid w:val="00D768FD"/>
    <w:rsid w:val="00D95148"/>
    <w:rsid w:val="00DC1802"/>
    <w:rsid w:val="00DF32A2"/>
    <w:rsid w:val="00E104E8"/>
    <w:rsid w:val="00E34341"/>
    <w:rsid w:val="00E349E6"/>
    <w:rsid w:val="00E70D6B"/>
    <w:rsid w:val="00EA197C"/>
    <w:rsid w:val="00EC26FD"/>
    <w:rsid w:val="00EE2E72"/>
    <w:rsid w:val="00F0173A"/>
    <w:rsid w:val="00F30FBE"/>
    <w:rsid w:val="00F3377C"/>
    <w:rsid w:val="00F34C58"/>
    <w:rsid w:val="00F566A1"/>
    <w:rsid w:val="00F644DE"/>
    <w:rsid w:val="00F659E4"/>
    <w:rsid w:val="00F733B3"/>
    <w:rsid w:val="00F779B2"/>
    <w:rsid w:val="00F832A0"/>
    <w:rsid w:val="00F87174"/>
    <w:rsid w:val="00FC1F4F"/>
    <w:rsid w:val="00FE7BF5"/>
    <w:rsid w:val="00FF26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329CE3-4C8E-48A5-A42D-A2AF941A7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Мина Илиева Антонова-Денчева</cp:lastModifiedBy>
  <cp:revision>7</cp:revision>
  <dcterms:created xsi:type="dcterms:W3CDTF">2026-01-06T17:21:00Z</dcterms:created>
  <dcterms:modified xsi:type="dcterms:W3CDTF">2026-02-04T10:02:00Z</dcterms:modified>
</cp:coreProperties>
</file>